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_๗</w:t>
      </w:r>
      <w:r>
        <w:t xml:space="preserve"> </w:t>
      </w:r>
      <w:r>
        <w:t xml:space="preserve">การทำบัญชีรายรับ-รายจ่าย</w:t>
      </w:r>
      <w:r>
        <w:t xml:space="preserve"> </w:t>
      </w:r>
      <w:r>
        <w:t xml:space="preserve">ในชีวิตประจำวัน</w:t>
      </w:r>
      <w:r>
        <w:t xml:space="preserve"> </w:t>
      </w:r>
      <w:r>
        <w:t xml:space="preserve">22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สวัสดีคุณครูที่อยู่ปลายทางและนักเรียนที่น่ารักทุกคนด้วยค่ะกลับวันนี้กลับมาพบกับ อีกเช่นเคยกับ รายวิชาการงานอาชีพระดับชั้นประถมศึกษาปีที่ 6 โดยพบกับคุณครู ณัฐธยาน์เนียมสะอาดหรือที่เด็กๆเรียกกันว่าคุณครูฝ้ายค่ะและคุณครูอรอนงค์สุดสาครหรือว่าคุณครูแอน สำหรับวันนี้นะคะเด็กๆของคุณแอน     แสดงว่าตั้งหน้าตั้งตารอครูแอนและครูฝ้ายแล้วใช่ไหมคะ พาเด็กๆตั้งหน้าตั้งตารอนะคะเดี๋ยวเราไปดูกันเลยค่ะว่าวันนี้เด็กๆจะได้เรียนรู้เกี่ยวกับเรื่องอะไรไปดูกันเลย  คงจะเห็นกันแล้ววันนี้เราจะเรียนรู้กันใน   การทําบัญชีรายรับรายจ่ายนั้นเองค่ะ ซึ่งการทำบัญชีรายรับบัญชีรายรับรายจ่าย    เอาราคาเด็กๆเดี๋ยวเรามาดูในส่วนของจุดประสงค์การเรียนรู้ในวันนี้ด้วยนะคะซึ่งเป็นจุดประสงค์ที่ไม่ยากเลยค่ะ ค่าสำหรับจุดประสงค์ของเราในวันนี้นะคะมีอยู่ 3 ข้อค่ะ  ข้อที่ 1 อธิบายวิธีการทำบันทึกรายรับ   รายจ่ายได้ค่ะข้อที่ 2 สามารถจดบันทึกรายรับรายจ่ายได้ถูกต้อง และข้อที่ 3 มีความรับผิดชอบต่อการทำบันทึกรายรับ บันทึก แล้วก็รายจ่ายนั้นค่ะถูกต้องแล้วค่ะเด็กๆเด็กทราบหรือไม่คะ รายรับรายจ่ายคืออะไรคะ  เด็กๆต้องทราบกันแน่เลยนะคะแต่ว่าจะตรงกับของคุณครูหรือไม่เราไปดูกันเลยค่ะ   สำหรับวันนี้นะคะ กูก็มีคำถามค่ะที่จะมาถามกับเด็กๆนะคะ ซึ่งคำถามของเรานะคะ ปัญหาเงินไม่พอใช้ไม่มีเงินออมเกิดจากอะไร อีกครั้งนึงค่ะปัญหาเงินไม่พอใช้ไม่มีเงินออม เกิดจากอะไรคะเด็กๆ     เด็กๆของเราก็น่าจะพบเจอกับปัญหาเหล่านี้นะคะครูฝ้ายคะ   ใช่แล้วค่ะเด็กๆคงจะเคยเห็นผู้ปกครองหรือว่าคุณพ่อคุณแม่ของ ใช่ไหมคะที่เคยอาจจะมีปัญหา    มีอุปสรรคในการใช้เงินนั้นเองนะคะแต่ว่าเด็กๆเคยสังเกตหรือไม่ครับ มันเกิดขึ้นจากอะไรคะ    ตอนนี้ให้ยกมือตอบตรงๆเลยค่ะ ใครตอบได้ตอบเลยนะคะกับคุณครูที่อยู่ปลายทาง   ตอนนี้ครูแอร์ยกมือขึ้นตอบแล้วค่ะครูฝ้ายคะแสดงว่าคุณครูฝ้ายพร้อมที่จะตอบความคิดเห็นให้กับ เด็กได้ฟังกันแล้วนะคะเด็กๆเอาลองไปฟังความคิดเห็นของคุณแอร์ กันเลยดีกว่าค่ะ ปัญหาเงินไม่พอกับไม่มีเงินออมในชีวิตของคุณครูแอร์นั้นเกิดขึ้นจากอะไรค่ะ ข่าวเด็กๆสำหรับปัญหาที่เกิด   แล้วก็ไม่มีเงินออมนะคะปัญหาที่ 1 ค่ะของคุณก็คือ ใช้เงินฟุ่มเฟือย  อันนี้จะเป็นปัญหาหลักของคุณครูแอร์เลยนะคะปัญหาที่ 2 ค่ะ ก็คือรายจ่ายนั้น มากกว่ารายรับที่เราได้รับมานั้นเองค่ะ อันนี้ก็เป็นปัญหาที่สำคัญเลยนะคะของคุณแอร์ที่ไม่มีเงิน แล้วก็เงินไม่พอใช้จ่ายนั้นเองค่ะคุณครูฟ้า ใช่แล้วค่ะเด็กๆมีความคิดเห็นตรงกับคุณครูแอ  แล้วเด็กๆมีวิธีแก้อย่างไรคะ  เด็กๆบอกว่าเด็กๆจะทำรายรับรายจ่ายนั้นเองค่ะ โอ้โหเก่งมากค่ะสำหรับรายรับรายจ่ายนะคะเด็กๆเราไปดูกันก่อนว่ามันคืออะไร แล้วก็มีความหมายว่าอย่างไรนะคะ ในส่วนนี้ค่ะรายรับและรายจ่ายเด็กๆ พอจะมีความหมายว่าเป็นการจดบันทึกนะคะรายการที่เกี่ยวข้องกับการเงินนั่นเองนะคะ ซึ่งจะเกี่ยวข้องกับรายการที่เรารับเข้ามา  แล้วรายการที่ต้องจ่ายออกไปนั่นเองนะครับเพื่อให้เรานั้นมีข้อมูลที่เกี่ยวข้องทางด้านการเงินนั้นเองค่ะ   ต่อไปค่ะเราก็ไปดู ถึงความสำคัญของการทำบัญชีรายรับรายจ่ายนะคะ  เชื่อว่าต้องสำคัญมากๆ แล้วครูแอบก็เชื่อว่าเด็กๆที่อยู่ปลายทางนะคะจะต้องเคย  บัญชีรายรับรายจ่ายอย่างแน่นอนค่ะ เราไปดูความสำคัญกันเลยนะคะมีความสำคัญต่อการวางแผนการใช้จ่ายเงินในอนาคต  การเก็บออมโดยใช้  รายจ่ายนะคะ  และคงเหลือในแต่ละวัน แต่ละสัปดาห์ แล้วก็รวมถึงแต่ละเดือนด้วยค่ะแต่ละปีที่บันทึกไว้นะคะ วางแผนการใช้เงินหรือว่าการใช้จ่ายอย่างเหมาะสมนั่นเอง  สำหรับการทำบัญชีรายรับรายจ่ายนะคะ เด็กๆก็อาจจะเคยทำกันมาบ้างนะคะ ไปรับของเราก็น่าจะมาจาก ตอนนี้ราคาก็น่าจะมาจากผู้ปกครองเป็นคนให้ รายจ่ายเด็กๆในแต่ละวันนั้นเด็กๆจ่ายอะไรกันไปบ้างนะ แล้วก็เอารายรับและ รายจ่ายมาบวกลบกันนะคะแล้วก็มาลบกันนั้นเองก็จะได้ ยอดเงินคงเหลือ   เราจะได้รู้ว่าวันหนึ่ง  เราจ่ายเงินค่าอะไรไปบ้างแล้วก็มียอดเงินคงเหลือเท่าไหร่นั่นเองค่ะ ถึงจะเรียกว่านายเรียก รายรับรายจ่ายนั้นเอง  และในส่วนของรายรับรายจ่ายเด็กๆเรามีหลักการดังนี้เลยนะคะ ในส่วนของ หลักการของเขา เริ่มแรก เราต้องดูในช่องรายรับก่อน ซึ่งรายรับก็ เป็น รายรับเข้ามาเกี่ยวข้องกับข้อมูลทั้งหมดที่เรารับเงินเข้ามาเช่นอาจจะเป็นในกรณีของเงินเดือน  หรือในส่วนของค่าขายของ  ราคาขายผลผลิตต่างๆที่เรารับ  เงินเข้ามานั่นเองนะคะซึ่งอาจจะมาช่องทางต่างๆหรือเด็กๆ  รับมาจากผู้ปกครองนั่นเองนะคะซึ่งผู้ปกครองเองก็ได้ทำงานใช่ไหมคะ เมื่อทำงานไปก็เป็น เงินเดือนค่าแรงต่างๆมานั่นเองนะคะก็จะเป็นในส่วนของรายรับนะคะเมื่อ  เราจะนำ ไปใส่สมุด บันทึกการรายรับรายจ่าย     นำไปใส่ช่องรายรับได้เลยนะคะเมื่อเรา รับเงินเข้ามาเช่นอาจจะรับมา 100 บาทนะคะเราก็สามารถที่จะ ใส่ลงไปในช่องของรายรับนั้นเองค่ะ  ขาเมื่อเด็กๆได้รู้จักในส่วนของรายรับไปแล้วค่ะคุณครูฝ้ายคะ ต่อไปเราไปดูในส่วนของรายจ่ายกันบ้างนะคะ สำหรับรายจ่ายนี้นะคะ ก็จะเป็น ข้อมูลรายจ่ายทั้งหมดในการประกอบกิจการนั้นๆนะคะเช่น  ค่าขนส่งค่าซื้อวัตถุดิบ ค่าจ้างแรงงานนะคะ ถ้าหากว่าตอนนี้เป็นนักเรียนนะคะรายจ่ายของนักเรียนคืออะไรคะเด็กๆพอจะตอบครูแอร์ได้ไหมคะ    มีหลายคนตอบได้นะคะสำหรับรายจ่ายของเด็กๆ ส่วนมากก็จะเป็นค่าอาหารกลางวันนะ  แล้วก็ค่าขนมใช่ไหมคะค่าอะไรอีกคะ ค่าเครื่องดื่มนะคะแล้วก็รวมถึงบางคนนะ ขึ้นรถโดยสาร  ก็ยังเป็นค่าใช้จ่ายในการ   ขับขี่พาหนะมาโรงเรียน เด็กๆก็จะต้องจ่ายออกไปนั่นเองเงินก็ออกจะออกไปจากตัว   โดยไปให้ผู้อื่นนั้นเองซึ่งจะเรียกว่ารายจ่าย ในส่วนนี้ค่ะ  ขอราคา เด็กๆเรายังไม่จบในส่วนของหลักการนั้นเองนะคะก็ยังคงมี ซึ่ง เงินคงเหลือนะครับเงินคงเหลือ ก็คือ   ผลต่างระหว่างรายรับกับรายจ่ายนะคะ เมื่อเรานำ 2 อย่างนี้นะคะและ  มารบกัน  ก็จะเหลือเป็น เงินคงเหลือณเณรยอดเงินคงเหลือก็จะอยู่ในช่องนี้นั่นเองนะคะ  ยังมีอีกหนึ่งอย่างนะคะที่เด็กๆ สำคัญเรียกว่ายอดยกมานั้นเองค่ะเป็นการบันทึกยอดยกมาที่เกิดขึ้นจาก บัญชีก่อนหน้านี้นะคะอย่างเช่นสมมุติว่าเด็กๆจะเปลี่ยนสมุดบัญชีใช่ไหมคะ สมุดบัญชีก่อนหน้านี้นะคะมีเงินรวมอยู่ทั้งสิ้น 5000 บาทค่ะครูฝ้าย ยอดยกมาของเราก็คือจำนวนเงิน 5,000 บาทนั่นเองค่ะ เราก็มาเขียนใส่ช่อง  บัญชีรายรับรายจ่ายของเราในเล่มต่อไปนั่นเองค่ะ   หรืออาจจะเป็นเมื่อวานนี้ใช่ไหมคะเด็กๆได้รวมรวมแล้ว มีเงินคงเหลือทั้งหมด 30 บาทนะคะ  และในส่วนของวันนี้เด็กจะทำรายรับรายจ่ายนะคะแน่นอนว่าเด็กๆจะต้องใส่คำ   ยอดยกมาจากเมื่อวานเช่นเมื่อวานเป็นวันที่เท่าไร ยกมาเท่าไร 30 บาทก็ใส่ในช่องรายรับนั่นเองนะคะ  ซึ่งตรงนี้จะต้องใช้นะคะ แล้วก็ต้องใส่เสมอก็คือยอดยกมา   ถ้ามีกรณีเงินคงเหลือนั่นเองนะคะ     เอาราคาต่อไปนะคะเราจะมาดูในส่วนของส่วนประกอบของการทำบัญชีรายรับรายจ่ายด้วยกันนะคะ  ส่วนแรกเด็กๆคิดว่ามีอะไรบ้างนะคะ  ที่เด็กๆเคยเห็นค่ะ     มาดูกันเลยค่ะนี่ค่ะในส่วนของคุณครูก็จะมีในส่วนของ วันเดือนปีนะคะ มีในส่วนของ รายการนะคะ รายรับ  รายจ่าย แล้วก็เงินคงเหลือนั่นเองนะคะอันนี้ก็คือช่องตารางนะคะที่เราจะสามารถทำบันทึกได้ในส่วนของรายรับรายจ่ายนั้นเองนะ       ซึ่งในส่วนนี้นะคะเราก็จะมีหมายเลขนะคะในส่วนของหมายเลข 1 นะคะ เด็กๆจะเห็นแล้วอยู่ทางด้านนู้น ก็คือฝั่งที่คุณครูแอร์อยู่ หมายเลข 1 ของเราก็จะใส่ในส่วนของวันเดือนปี ที่ได้รับเงิน หรือว่าจ่ายเงินออกไปนั่นเองนะคะในช่องวันที่เดือนปีด้านหน้านะ  และในส่วนของ  รายการอันนี้จะอยู่ หมายเลข 2 คำว่ารายการก็คือรายละเอียด รายรับรายจ่าย เช่นไรรับแม่ให้เงินมาอย่างนี้ เป็นรายรับนั่นเองนะคะ ในส่วนของรายจ่าย  เช่นซื้อสิ่งของจะใช้คำว่าซื้อ   นี่จะออกจากเงินเรา เงินเข้ามาอยู่ที่ตัวเรานั่นเองนะคะหลังจากนั้นค่ะเราจะมาดูที่ช่องที่ 3 กันนะคะ  ช่องที่ 3 ตรงนี้นะคะก็จะเป็นจำนวนเงินที่ได้รับนะคะ ก็คือ  เป็นไรรับเรารับเข้ามาเท่าไหร่เช่นแม่ให้เงินมา 50 บาทนะคะแล้วก็จะใส่ในช่องของ  หมายเลข 3 ก็คือรายรับนั่นแหละ  ต่อไปค่ะก็จะเป็นในส่วนของช่องรายจ่าย ที่หมายเลข 4 นะคะสำหรับหมายเลข 4 นี้นะครับก็จะเป็นจำนวนเงินที่จ่ายออกไปนะคะเช่น ซื้อขนม   ซื้อน้ำซื้อผลไม้ก็จะใส่ในช่องรายจ่ายนั่นเองค่ะ     ซื้อตามด้วย    สำหรับช่องที่ 5 เป็นในส่วนของคงเหลือนะคะการคงเหลือนี่คือรายรับลบด้วยรายจ่ายนั่นเองนะคะก็จะได้ยอดเงินคงเหลืออยู่ตรงนี้นั่นเองนะคะ   และในส่วนสุดท้ายของเราก็จะเป็นหมายเลข 6 สำหรับหมายเลข 6 นี้เป็นช่องรวม ซึ่งช่องรวมของเรานะครับก็จะเป็น จำนวนเงินรายรับรายจ่ายรวมกันนะคะ  ก็คือรวมกันเราก็จะใส่ในช่องนี้นั่นเองนะคะ  ช่อง จองรายจ่ายรวมกันช่องรายจ่ายหัก ลบรายรับก็จะเป็นคงเหลือรวมก็จะอยู่ในช่องนี้นั่นเองค่ะ    ต่อไปนะคะเด็กๆก็จะมีตัวอย่างการทำบัญชีรายรับรายจ่ายให้กับเด็กๆดูกันนะคะ สมมุติว่า แอบบันทึก รายรับรายจ่ายวันที่ 1 กุมภาพันธ์พุทธศักราช 2565 รายการของคุณครูแอร์ก็คือ   จำนวนเงินแม่ให้มานะคะเด็กๆก็ต้องอยู่ในช่องของรายรับนั่นเองจำนวน 100 บาทนะคะ แต่จะไม่มีสตางค์นั่นเองค่ะ ต่อไปนะคะคุณครูแอร์ก็จะเอาเงิน 100 บาทค่ะ  มาซื้อข้าวต้มนะคะ ก็จะเป็นซื้อก็จะเป็นอะไรคะเด็กๆ  เยี่ยมมากค่ะก็คือ การจ่ายก็คือรายจ่ายนั่นเองนะคะทั้งหมด 25 บาทนะคะ ไม่มีสตางค์ค่ะแล้วก็ขีดไว้นะคะ ต่อไปค่ะครูแอร์ก็ซื้ออีกหนึ่งอย่างก็คือซื้อน้ำหวานนั่นเองค่ะ รวมทั้งหมด 25 บาทนะคะ เด็กค้ายังมีอีกหนึ่งอย่างนะคะก็คือซื้อไส้กรอกนั่นเองค่ะ 20 บาทนะคะ รวมเป็นเงินทั้งหมดเท่าไหร่คะ    ช่วยครูคิดหน่อยเยี่ยมมากขาดก็คือ 70 บาทนั่นเองนะคะเราก็เอาจำนวนเงินที่เราได้ก็คือรายรับนะคะ ลบกับรายจ่ายของเราก็คือ 1   -70  ก็คือ 70  เหลือ 30 บาทก็คือเงินคงเหลือของเราครูฝ้ายถูกต้องแล้วนะคะ    สำหรับต่อไปค่ะเด็กๆ ในเมื่อเรามีเงินคงเหลือจากครั้งที่แล้วใช่ไหมคะเราก็จะใส่คำว่ายอดยกมาของวันที่ 1 กุมภาพันธ์ พุทธศักราช 2565 นะคะ  ยอดยกมาอยู่ที่จำนวนเท่าไหร่คะ  จากครั้งที่แล้ว 30 บาทนั่นเอง  และในส่วนนี้คุณแม่ยังให้เงินมาอีกนะคะ คำว่าให้เงินมา เด็กจะต้องใส่ ในช่องรายรับ หรือรายจ่ายคะ  ใส่ในช่องรายรับนั่นเองนะคะคุณแม่ให้มาอยู่ที่ 100 บาท นะคะ   ต่อไปค่ะเด็กๆก็ซื้อนมสด บ้านนะคะตรงนี้ซื้อนมสดปั่นนะคะเราจะต้องใส่ในช่องไหนเอ่ย ระหว่างช่องรายรับและช่องรายจ่ายค่ะ ใส่ในช่องรายรับและช่องรายจ่ายนั้นเองอยู่ที่  เท่าไหร่คะ ซื้อนมสดปั่นอยู่ที่ 20 บาท ต่อไปค่ะ วันนี้อากาศร้อนซื้อน้ำหวานอีก 1 แก้วนะคะ    แสดงว่าตรงนี้เป็นรายจ่ายนะคะแล้วก็ใส่ในช่องรายจ่าย อยู่ที่จำนวนเงินเท่าไหร่คะ 20 บาทนะคะหลังจากนั้นค่ะเรามาที่ด้านล่างที่ช่องรวมนะคะ ช่องลมตอนนี้รวมรายรับทั้งหมด 130 บาทนะคะ  และรายจ่ายรวมทั้งหมด 20 + 20 เป็นเท่าไหร่คะ 40 ถูกต้องค่ะ  ที่นี้เราเอาในส่วนของรายรับ ลบกับรายจ่าย ค่ะก็คือ 130 ลบกับ 40 จะเหลือเท่าไหร่คะเด็กๆ  90 ค่ะ 90 ถูกต้องค่ะอันนี้ก็คือทำ รายรับรายจ่ายนั้นเองนะคะเอาราคาต่อไปอีกค่ะยังไม่หมดอีกค่ะเด็กๆ ยังมีอีก 1 วันก็คือวันที่ 3 กุมภาพันธ์นั่นเองค่ะ เด็ก ต่อไปนะคะ เราก็จะต้องนำยอดยกมาจากวันที่ 2 นั่นเองค่ะ ทั้งหมดยอดยกมาเท่าไหร่เอ่ย ก็คือ 90 บาท  แล้วก็วันต่อไปกากก็เราก็จะได้รับมาอีกนะคะก็คือคุณแม่ให้เงินมาทั้งหมด 20 บาทนะคะเด็กๆคะ แล้วก็เด็กๆ ก็จะนำเงินนั้นไปซื้อข้าวผัดใช่ไหมคะ ข้าวผัดราคาเท่าไหร่ก็คือ รายจ่ายนั้นเองจำนวนเงิน 25 บาทนะคะก็คือตรงนี้นะคะ   ถูกต้องแล้วค่ะใช่ค่ะ ต่อไปเลยค่ะ    ครูแขกก็อยากกินน้ำส้มปั่นด้วยค่ะ อยากกินน้ำส้มปั่นก็ซื้อน้ำส้มอีก อีกเท่าไหร่คะ  ตรงนี้เลยค่ะเท่าไหร่คะ 20 บาทเยี่ยมมากเลยค่ะ  เอาราคาตอนนี้เราก็จะมารวมเงินกันก่อนนะ  เวลารวมเงินเราก็ต้องเอารายรับตรงนี้นะคะมารวมกันค่ะเด็กๆ 90 + 20 ได้เท่าไหร่คะ 110 ค่ะ เยี่ยมมากเลยค่ะเด็กๆก็ตอบเสียงดังเลย เอาราคาต่อไปเรามาดูในส่วนของช่องรายจ่ายกันบ้างค่ะ 25 บวกกับ 20 เป็นเท่าไหร่คะ เด็ก เป็นเท่าไหร่เอ่ย 25 ค่ะ 45 บาทนั่นเองนะคะ เราก็จะเอา 110 บาท กับ 45 นะคะมาลบกันนะคะ เหลือจำนวนเงินเท่าไหร่คะ เหลือ 65 บาทนั่นเองค่ะ อันนี้ก็คือวิธีการ ตัวอย่างนะคะการทำรายรับรายจ่ายนั้นเองค่ะเด็กๆ  ใช่แล้วค่ะซึ่งเด็กๆไม่ควรจะลืมเลยนะคะ มีในส่วนของเงินคงเหลือนะคะหรือเด็กๆจะไปทำวันต่อไปก็ควรที่จะมีวัน  ยอดยกมามาเสมอ    เอาราคาต่อไปนะคะเรามาดูในส่วนของ ข้อควรระวังในการทำบัญชีรายรับรายจ่ายกันนะคะ ในส่วนนี้นะคะเราก็จะต้องระวังอะไรบ้างคะ เราไปดูในส่วนของข้อที่เท่าไหร่นะคะ ข้อที่ 1 เลยค่ะก็คือ ลืมบันทึกบัญชีนะคะทำให้ขาดความต่อเนื่องในการบันทึก แล้วก็ส่งผลให้ไม่อยากบันทึกนะคะ ข้อนี้สำคัญมากเลยนะคะเด็กๆ เราไม่บันทึกบัญชีของเราเป็นประจำนะคะ สาเหตุก็จะเป็นอย่างไร ก็จะทำให้เรานั้นขี้เกียจใช่ไหมคะแล้วก็ไม่อยากบันทึกเพิ่มค่ะครูให้ฉันนั้นบัญชีรายรับรายจ่ายของเรา จะต่อเนื่องไหมคะ  ไม่ต่อเนื่องเลยใช่ไหมคะครูแอร์ ต้องบันทึกอย่างต่อเนื่อง ถ้าเกิดว่าเด็กๆลืมนะคะเราก็อาจจะตั้งนาฬิกาปลุกก็ได้ ช่วงเวลานี้เราต้องตรวจจดบันทึกรายรับรายจ่ายนั้นเองค่ะอันนี้ก็เป็นวิธีแนะนำจากครูแอนนะคะ ข้อที่ 2 ค่ะ ผู้จัดทำเข้าใจผิดในรายการบัญชีนะคะไม่เข้าใจรายการบัญชีที่เป็นรายรับค่ะ จึงไม่ได้บันทึกบัญชีเช่น พ่อแม่ส่งเงินมาให้ลูกสำหรับใช้จ่ายนะคะ ถ่ายรูปไม่ได้บันทึกบัญชี รายรับรายจ่ายเนื่องจาก  เงินที่ได้รับมานั้นไม่ได้    จากการประกอบอาชีพของตนเองอันนี้ก็เกิด การเข้าใจผิดค่ะครูฝ้ายจริงๆให้พ่อให้แม่ให้เงินเรามา ก็ถือว่าเป็นรายรับนั่นเอง  ก็ใส่ให้ถูกต้องนั้นเองนะคะ จากนั้นเราก็มาบวกลบกับรายจ่ายของเราก็จะได้ยอดเงินคงเหลือนั่นเอง     ในส่วนของข้อที่ 3 นะคะซึ่งข้อที่ 3 นะคะเด็กจะต้องระวังเป็นอย่างยิ่งเลยนะคะในบางครั้งนะคะ   เรื่องของการเขียนชื่อรายการผิด รายจ่ายที่ต้องจ่ายออกไปแต่ต้องบอกว่า  แม่ให้เงินมา แม่ให้เงินมานี่ก็คือในส่วนของรายรับแล้วนี่ใช่ไหมคะ     อาจจะซื้อผลไม้อันนี้คือจ่ายออกไป เด็กจะต้องระวัง ระวังในการเขียน ลงไป การบวกหรือการลบจำนวนเงินผิดๆ อาจทำให้เกิด จากการลืมจดบันทึกรายการ หรือการบันทึกราย รายการซ้ำๆหลายๆครั้งบางครั้งอาจจะทำให้ลืมนะคะ ปัญหานี้นะคะเด็กสามารถที่จะแก้ไข คำนวณจำนวนเงินกระทบ ยอดเงินคงเหลือที่มีอยู่จริงถ้าหากพบว่ายอดเงินคงเหลือในบัญชี เท่ากับ ยอดเงินคงเหลือแสดงว่าการทำบัญชีนั้น ถูกต้องนะคะ ก็คือเด็กๆนั้นจะต้องตรวจ ก็คือเงินคงเหลือในตารางของเราที่เราได้บันทึกไว้ หรือเงินที่เราได้ฝากไว้นั่นเองนะคะหรือกรณีที่ไม่ได้ฝากแต่เงิน คงเหลือยังอยู่กับตัวเรา แต่เราก็นำจำนวนเงินนั้นมานับ ถ้าตรงกันแสดงว่าเราทำ รายรับรายจ่ายได้ถูกต้องนั่นเองค่ะเด็กๆ       ต่อไปนะคะเด็กๆฟังเราอาทิตย์ ไปแล้วค่ะครูฝ้ายเด็กๆก็น่าจะอยากทำกิจกรรมแล้วนะคะแล้วก็อยากที่จะ บันทึกราย รับรายจ่ายแล้วนะคะเดี๋ยวเราไปดูกิจกรรมของนักเรียนที่อยู่ปลายทางกัน ว่าเด็กๆนั้นจะต้องทำ อะไรกันบ้างไปดูกันเลยค่ะ    สำหรับนักเรียนที่อยู่ปลายทางนะคะให้นักเรียนทำใบงาน เรื่องการทำบัญชีรายรับรายจ่ายในชีวิตประจำวันนะคะส่วนบทบาทของคุณครู ที่อยู่ปลายทางนะคะคุณครูแจกใบงานที่ 7 เรื่องการทำบัญชีรายรับรายจ่ายในชีวิตประจำวันนะคะ แล้วก็ที่สำคัญค่ะ วานให้คุณครูนะคะ ควบคุมและให้คำปรึกษา นักเรียน ในการทำใบงานนั้นเองค่ะ ในการทำรายงานทุกครั้งเด็กๆอย่าลืมเขียนชื่อนามสกุล ฉันเลขที่ของเด็กๆให้เรียบร้อยนะคะ นี่ก็จะเป็นตัวอย่างของใบงาน คำชี้แจงเลยค่ะ ให้นักเรียนนะคะทำบัญชีรายรับรายจ่าย ในชีวิตประจำวันนะคะ จากสัปดาห์ที่ผ่านมา จำนวน 2 สัปดาห์นั่นเองค่ะ    หรือว่าเด็กๆอาจจะทำมากกว่านั้นก็ได้นะคะ เด็กๆทำไปต่อตลอดเลย ก็ดีกับตัวเรานั่นเองนะคะ  ในส่วนของใบงานนะคะคุณครูก็จะมีตัวอย่างมาให้กับเด็กๆดู ซึ่งตัวอย่างของคุณครูนี้ก็จะเป็นในส่วนของสีแดงนี้เลย  นี่ก็คือตัวอย่างนั่นเองค่ะซึ่งเด็กๆสามารถที่จะทำได้ ลงในใบงานและเด็กๆนะครับในกรณี มีหลายวันเด็กๆอย่าลืมนะคะว่า เด็กอาจจะมีวันใดวันหนึ่งมียอดคงเหลือนะคะเด็กๆก็ต้องนำยอดนั้นนะคะมาเขียนว่า คำว่ายอดยกมาจากวันที่เท่าไหร่นะคะ เป็นจำนวนเงินเท่าไร อย่าลืมใส่ตรงนี้นะคะ  ตอนนี้คุณครูคิดว่า คงจะเข้าใจแล้วก็พร้อมที่จะทำใบงานแล้ว ตอนนี้ ให้เวลาไปทำใบงานเลยค่ะ เสียงเอฟเฟค  เสียงดนตรี                                                                                                                                                                                     เสียงนาฬิกานับถอยหลัง    เสียงเอฟเฟคตอนนี้หมดเวลาแล้วนะคะเด็กๆทำรายรับรายจ่ายกันเป็นอย่างไรบ้างคะ อย่าลืมสรุปยอดคงเหลือด้วยใช่ไหมคะ เอาราคาเด็กๆตอนนี้นะคะถึงเวลาสรุปบทเรียนของเราแล้วค่ะ ไปช่วยกันสรุป บทเรียนกันเลยดีกว่านะคะ  แน่นอนว่า   การทําบัญชีรายรับรายจ่ายนะคะในส่วนของ ทำบัญชีรายรับรายจ่ายนะครับเป็นการจดบันทึกรายการทางด้านการเงินนะคะทั้งที่เกี่ยวข้องกับรายการที่รับเข้ามา และรายการที่ต้องจ่ายออกไปเพื่อให้มีข้อมูลที่เกี่ยวข้องทางด้านการเงิน และเป็นการวางแผนการใช้จ่ายเงินในอนาคตนั่นเองค่ะ  ซึ่งตรงนี้นะคะเด็กๆสามารถนำมาทำ ในชีวิตประจำวันของเราได้นะคะหรือว่าไปทำในครอบครัวของนักเด็กๆได้   ไปด้วยเช่นกันค่ะ ถือว่าเป็นการเก็บออมนะคะ ถูกต้องแล้วค่ะ   ทำให้เรานั้นประหยัดด้วย  เป็นการที่สามารถที่จะกระตุ้นให้เรานั้นมีเงินออมแล้วก็ประหยัดไปในตัวนั้นเองใช่ค่ะครูฝ้ายถ้าหากว่าเรามีเงินออมนะคะเราอยากจะได้อะไรเราก็จะ ได้หยิบเงินตรงนั้นไปซื้อได้นั่นเองค่ะถูกต้องแล้วค่ะเอาราคาเด็กๆสำหรับต่อไปนะคะเราก็จะเรียนเรื่องของ ประโยชน์ของการทำบัญชีรายรับรายจ่ายนั้นเองนะคะ     แล้วสิ่งที่ต้องเตรียมนะคะเด็กๆนั้นเตรียมมาเป็นประจำอยู่แล้วนะคะก็คือในส่วนของใบความรู้และใบงานที่ 8 ค่ะเรื่องประโยชน์ของการทำบัญชีรายรับรายจ่ายนั้นเองนะคะสำหรับใบความรู้และใบงานคุณครูไปงานสามารถดาวน์โหลดได้ที่  ac.th นั่นเองค่ะ   ในส่วนของวันนี้นะคะคุณครูฝ้ายและคุณครูแอนนั้นต้องขอตัวลากันไปก่อนค่ะแล้วพบกันใหม่ในครั้งหน้าค่ะสวัสดีค่ะ สวัสดีค่ะ             เสียงดนตรี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6_๗ การทำบัญชีรายรับ-รายจ่าย ในชีวิตประจำวัน 22 ก.พ. 65 (มีใบงาน)</dc:title>
  <dc:creator/>
  <cp:keywords/>
  <dcterms:created xsi:type="dcterms:W3CDTF">2024-01-04T03:07:20Z</dcterms:created>
  <dcterms:modified xsi:type="dcterms:W3CDTF">2024-01-04T03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ีนาคม 2566 เวลา 09.28 น.</vt:lpwstr>
  </property>
  <property fmtid="{D5CDD505-2E9C-101B-9397-08002B2CF9AE}" pid="3" name="subtitle">
    <vt:lpwstr/>
  </property>
</Properties>
</file>